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viz-code.R</w:t>
      </w:r>
    </w:p>
    <w:p>
      <w:pPr>
        <w:pStyle w:val="Author"/>
      </w:pPr>
      <w:r>
        <w:t xml:space="preserve">alexkoener</w:t>
      </w:r>
    </w:p>
    <w:p>
      <w:pPr>
        <w:pStyle w:val="Date"/>
      </w:pPr>
      <w:r>
        <w:t xml:space="preserve">2021-03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3.1     ✓ forcats 0.5.0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br/>
      </w:r>
      <w:r>
        <w:rPr>
          <w:rStyle w:val="CommentTok"/>
        </w:rPr>
        <w:t xml:space="preserve"># Data wrangling -------------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Silve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Ggplot2 --------------------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l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ilve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viz-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Base Plot -----------------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lve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ver Pri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 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viz-cod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DocumentationTok"/>
        </w:rPr>
        <w:t xml:space="preserve">## Lattice -------------------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gol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lv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viz-cod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nalysis/Conclusion -------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graphs feature gold and silver prices 1977-2012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gplot is best for displaying complicated data due to its wide range of options and featur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ttice is best for quick and medium simple graph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se R plot is best for very simple and quick visualizations for understanding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viz-code.R</dc:title>
  <dc:creator>alexkoener</dc:creator>
  <cp:keywords/>
  <dcterms:created xsi:type="dcterms:W3CDTF">2021-03-15T01:58:47Z</dcterms:created>
  <dcterms:modified xsi:type="dcterms:W3CDTF">2021-03-15T01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14</vt:lpwstr>
  </property>
</Properties>
</file>